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61de21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1de219-4773-11ed-bbe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Y3DAAizbgH235INqG0a3aOfSuZRpEhJHhYGY8B8ROOn/gGo4msB7Y/+w2d8+w9DrKrqIVgLOMZTeoQSaunjAI+ITbZneK0MW4AHeCpZNx9Rzuvn/j5x0F8FnB7JWkNp/dgKwlJ+LeYxX8OoFb0STPNjd7ezajHifhCCcMIZvnVcPw2xVLep4kAvmg0ZA5FHOYZ8h5KTI+wcx3zFEDaYNt04v7IBbgntDKn+aik7zwu9GEwTIinm+Ul1qH/rSudDbE0YOyBxfrU2YF/I51dsVTvUGzDXs9zPrVVjYv+T5urdD+T5KbRAaC1eS3OxP3p1s4v94j7QvUEbnKP9uz64A3yAJ0i7i3fJwb3xWNWB//kkeIYOOLkPIEwvI9Qc6O93790XQ91jrenQhf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inks from China are down. Nothing is connecting!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61de219-4773-11ed-bbe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61de219-4773-11ed-bbe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61de219-4773-11ed-bbe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61de219</dc:title>
  <dc:creator/>
  <cp:keywords/>
  <dcterms:created xsi:type="dcterms:W3CDTF">2026-05-01T19:07:16Z</dcterms:created>
  <dcterms:modified xsi:type="dcterms:W3CDTF">2026-05-01T19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